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E42B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w:t>
      </w:r>
      <w:r>
        <w:t>f</w:t>
      </w:r>
      <w:r>
        <w:t xml:space="preserve"> this effort.  NCU-C is specifically evaluating situations that result in a civilian fatality and then framing those results into a macro-economic perspective.  The organization is explicitly avoiding micro-economic view</w:t>
      </w:r>
      <w:r>
        <w:t xml:space="preserve">s that </w:t>
      </w:r>
      <w:r>
        <w:t xml:space="preserve">focus on individual events.  </w:t>
      </w:r>
      <w:r>
        <w:t>R</w:t>
      </w:r>
      <w:r>
        <w:t xml:space="preserve">acial issues quickly diverge into anecdotal evidence and historical challenges.  Likewise, </w:t>
      </w:r>
      <w:r>
        <w:t xml:space="preserve">controversy often proceeds from preventable </w:t>
      </w:r>
      <w:r>
        <w:t xml:space="preserve">death </w:t>
      </w:r>
      <w:r>
        <w:t xml:space="preserve">and is bound to create skepticism and frustration.  </w:t>
      </w:r>
      <w:r>
        <w:t>NCU-C does not have any vest</w:t>
      </w:r>
      <w:r w:rsidR="008E19FA">
        <w:t>ed</w:t>
      </w:r>
      <w:r>
        <w:t xml:space="preserve"> interest in proving or disproving</w:t>
      </w:r>
      <w:r>
        <w:t xml:space="preserve">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highly-partisan environment so that it can introduce impactful changes at the crux of the problem.  Accomplishing this goal requires a data collection, analysis, and inference of facts that answer these questions.  Specifically, is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1548F0C1" w:rsidR="003C62D7" w:rsidRDefault="008E19FA" w:rsidP="003C62D7">
      <w:pPr>
        <w:pStyle w:val="Heading2"/>
      </w:pPr>
      <w:r>
        <w:t>Research Question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stage, but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r w:rsidR="008E19FA">
        <w:t xml:space="preserve">Does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r w:rsidR="008E19FA">
        <w:t>Ar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While there are several limitations to this aggregate feed, it does provides a</w:t>
      </w:r>
      <w:r w:rsidR="008E19FA">
        <w:t xml:space="preserve"> best-intentioned </w:t>
      </w:r>
      <w:r>
        <w:t>sampling of the broader population.</w:t>
      </w:r>
    </w:p>
    <w:p w14:paraId="37F6054F" w14:textId="7F9BED65" w:rsidR="00073DCB" w:rsidRDefault="00073DCB" w:rsidP="00073DCB">
      <w:pPr>
        <w:pStyle w:val="Heading2"/>
      </w:pPr>
      <w:r>
        <w:t>Data Requirements</w:t>
      </w:r>
    </w:p>
    <w:p w14:paraId="420DA6A1" w14:textId="748A0CED" w:rsidR="00E24D23" w:rsidRDefault="00E24D23" w:rsidP="00E24D23">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t>
      </w:r>
      <w:r>
        <w:t xml:space="preserve">Choosing an appropriate </w:t>
      </w:r>
      <w:r>
        <w:t xml:space="preserve">value </w:t>
      </w:r>
      <w:r>
        <w:t xml:space="preserve">is </w:t>
      </w:r>
      <w:r>
        <w:t>scenario-specific and can be somewhat of an art form.</w:t>
      </w:r>
    </w:p>
    <w:p w14:paraId="0DA55E76" w14:textId="6C046428" w:rsidR="00971AFA" w:rsidRPr="004B7D54" w:rsidRDefault="00FB19A0" w:rsidP="00971AFA">
      <w:r>
        <w:tab/>
      </w:r>
      <w:r w:rsidR="00971AFA">
        <w:t xml:space="preserve">While the effect size is unknown before experimenting, </w:t>
      </w:r>
      <w:r w:rsidR="00971AFA">
        <w:t xml:space="preserve">it is possible to determine the range of sample sizes </w:t>
      </w:r>
      <w:r w:rsidR="00971AFA">
        <w:t xml:space="preserve">that are necessary </w:t>
      </w:r>
      <w:r w:rsidR="00971AFA">
        <w:t xml:space="preserve">(see Table 2).  G*Power version 3.1.9.7 projects that t-tests of the “difference between two independent means (two groups)” for a one-tail model will need somewhere from 4 to 1580 examples.  </w:t>
      </w:r>
      <w:r w:rsidR="00971AFA">
        <w:t>The Washington Post data set contains roughly 5000 records, and that makes it possible to validate several population comparisons</w:t>
      </w:r>
      <w:r w:rsidR="00971AFA">
        <w:t xml:space="preserve">.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Starting in the late 1960s, health institutions began releasing and turning away thousands of </w:t>
      </w:r>
      <w:r>
        <w:lastRenderedPageBreak/>
        <w:t>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8FB2D64" w14:textId="2AFFAC9B" w:rsidR="00073DCB" w:rsidRDefault="00073DCB" w:rsidP="00073DCB">
      <w:pPr>
        <w:pStyle w:val="Heading2"/>
      </w:pPr>
      <w:r>
        <w:t>Design Limitations and Challenges</w:t>
      </w:r>
    </w:p>
    <w:p w14:paraId="0F5F6CEF" w14:textId="682C1686" w:rsidR="00073DCB" w:rsidRDefault="00073DCB" w:rsidP="0006338A">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w:t>
      </w:r>
      <w:r w:rsidR="00C73056">
        <w:t>2</w:t>
      </w:r>
      <w:r>
        <w:t>).  While efforts to minimize these risks do exist, the time and resources of this project are relatively finite.</w:t>
      </w:r>
    </w:p>
    <w:p w14:paraId="1ACD0378" w14:textId="592E792A" w:rsidR="00073DCB" w:rsidRDefault="00073DCB" w:rsidP="00073DCB">
      <w:pPr>
        <w:pStyle w:val="Caption"/>
      </w:pPr>
      <w:r>
        <w:t xml:space="preserve">Table </w:t>
      </w:r>
      <w:r w:rsidR="00C73056">
        <w:t>2</w:t>
      </w:r>
      <w:r>
        <w:t>: Threat Sources</w:t>
      </w:r>
    </w:p>
    <w:tbl>
      <w:tblPr>
        <w:tblStyle w:val="GridTable4"/>
        <w:tblW w:w="0" w:type="auto"/>
        <w:tblLook w:val="04A0" w:firstRow="1" w:lastRow="0" w:firstColumn="1" w:lastColumn="0" w:noHBand="0" w:noVBand="1"/>
      </w:tblPr>
      <w:tblGrid>
        <w:gridCol w:w="4675"/>
        <w:gridCol w:w="4675"/>
      </w:tblGrid>
      <w:tr w:rsidR="00073DCB" w14:paraId="1098BDD2" w14:textId="77777777" w:rsidTr="00EF0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0AE3AB" w14:textId="77777777" w:rsidR="00073DCB" w:rsidRDefault="00073DCB" w:rsidP="00EF0F61">
            <w:r>
              <w:t>Source</w:t>
            </w:r>
          </w:p>
        </w:tc>
        <w:tc>
          <w:tcPr>
            <w:tcW w:w="4675" w:type="dxa"/>
          </w:tcPr>
          <w:p w14:paraId="2ACCDF21" w14:textId="77777777" w:rsidR="00073DCB" w:rsidRDefault="00073DCB" w:rsidP="00EF0F61">
            <w:pPr>
              <w:cnfStyle w:val="100000000000" w:firstRow="1" w:lastRow="0" w:firstColumn="0" w:lastColumn="0" w:oddVBand="0" w:evenVBand="0" w:oddHBand="0" w:evenHBand="0" w:firstRowFirstColumn="0" w:firstRowLastColumn="0" w:lastRowFirstColumn="0" w:lastRowLastColumn="0"/>
            </w:pPr>
            <w:r>
              <w:t>Description</w:t>
            </w:r>
          </w:p>
        </w:tc>
      </w:tr>
      <w:tr w:rsidR="00073DCB" w14:paraId="06CFC7B7"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6EA0B" w14:textId="77777777" w:rsidR="00073DCB" w:rsidRPr="002372CA" w:rsidRDefault="00073DCB" w:rsidP="00EF0F61">
            <w:pPr>
              <w:rPr>
                <w:b w:val="0"/>
                <w:bCs w:val="0"/>
              </w:rPr>
            </w:pPr>
            <w:r w:rsidRPr="002372CA">
              <w:rPr>
                <w:b w:val="0"/>
                <w:bCs w:val="0"/>
              </w:rPr>
              <w:t>Internal Threat</w:t>
            </w:r>
          </w:p>
        </w:tc>
        <w:tc>
          <w:tcPr>
            <w:tcW w:w="4675" w:type="dxa"/>
          </w:tcPr>
          <w:p w14:paraId="5A3D9025"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073DCB" w14:paraId="338917F7"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6C2D7D03" w14:textId="77777777" w:rsidR="00073DCB" w:rsidRPr="002372CA" w:rsidRDefault="00073DCB" w:rsidP="00EF0F61">
            <w:pPr>
              <w:rPr>
                <w:b w:val="0"/>
                <w:bCs w:val="0"/>
              </w:rPr>
            </w:pPr>
            <w:r w:rsidRPr="002372CA">
              <w:rPr>
                <w:b w:val="0"/>
                <w:bCs w:val="0"/>
              </w:rPr>
              <w:t>External Threat</w:t>
            </w:r>
          </w:p>
        </w:tc>
        <w:tc>
          <w:tcPr>
            <w:tcW w:w="4675" w:type="dxa"/>
          </w:tcPr>
          <w:p w14:paraId="2821CB8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073DCB" w14:paraId="710B3279"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91B20" w14:textId="77777777" w:rsidR="00073DCB" w:rsidRPr="002372CA" w:rsidRDefault="00073DCB" w:rsidP="00EF0F61">
            <w:pPr>
              <w:rPr>
                <w:b w:val="0"/>
                <w:bCs w:val="0"/>
              </w:rPr>
            </w:pPr>
            <w:r w:rsidRPr="002372CA">
              <w:rPr>
                <w:b w:val="0"/>
                <w:bCs w:val="0"/>
              </w:rPr>
              <w:t>Statistical Conclusion Validity</w:t>
            </w:r>
          </w:p>
        </w:tc>
        <w:tc>
          <w:tcPr>
            <w:tcW w:w="4675" w:type="dxa"/>
          </w:tcPr>
          <w:p w14:paraId="34425D89"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073DCB" w14:paraId="0D92B5D0"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559C46C3" w14:textId="77777777" w:rsidR="00073DCB" w:rsidRPr="002372CA" w:rsidRDefault="00073DCB" w:rsidP="00EF0F61">
            <w:pPr>
              <w:rPr>
                <w:b w:val="0"/>
                <w:bCs w:val="0"/>
              </w:rPr>
            </w:pPr>
            <w:r w:rsidRPr="002372CA">
              <w:rPr>
                <w:b w:val="0"/>
                <w:bCs w:val="0"/>
              </w:rPr>
              <w:t>Construct Validity</w:t>
            </w:r>
          </w:p>
        </w:tc>
        <w:tc>
          <w:tcPr>
            <w:tcW w:w="4675" w:type="dxa"/>
          </w:tcPr>
          <w:p w14:paraId="67539BF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0559BB1" w14:textId="77777777" w:rsidR="00073DCB" w:rsidRDefault="00073DCB" w:rsidP="00073DCB"/>
    <w:p w14:paraId="7F42B8CD" w14:textId="77777777" w:rsidR="00073DCB" w:rsidRPr="00073DCB" w:rsidRDefault="00073DCB" w:rsidP="00073DCB">
      <w:pPr>
        <w:pStyle w:val="Heading3"/>
      </w:pPr>
      <w:r w:rsidRPr="00073DCB">
        <w:t>Internal Threats</w:t>
      </w:r>
    </w:p>
    <w:p w14:paraId="3DB89911" w14:textId="77777777" w:rsidR="00073DCB" w:rsidRDefault="00073DCB" w:rsidP="00073DCB">
      <w:r>
        <w:tab/>
        <w:t xml:space="preserve">An internal threat exists when the researcher does not accurately represent the results.  This scenario could exist from biases during the categorization and groupings of the victims.  For </w:t>
      </w:r>
      <w:r>
        <w:lastRenderedPageBreak/>
        <w:t>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6DD5001C" w14:textId="77777777" w:rsidR="00073DCB" w:rsidRDefault="00073DCB" w:rsidP="00073DCB">
      <w:pPr>
        <w:pStyle w:val="Heading3"/>
      </w:pPr>
      <w:r>
        <w:t>External Threats</w:t>
      </w:r>
    </w:p>
    <w:p w14:paraId="1F721155" w14:textId="77777777" w:rsidR="00073DCB" w:rsidRDefault="00073DCB" w:rsidP="00073DCB">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760FB7BA" w14:textId="77777777" w:rsidR="00073DCB" w:rsidRDefault="00073DCB" w:rsidP="00073DCB">
      <w:pPr>
        <w:pStyle w:val="Heading3"/>
      </w:pPr>
      <w:r>
        <w:t>Statistical Conclusion</w:t>
      </w:r>
    </w:p>
    <w:p w14:paraId="54085035" w14:textId="77777777" w:rsidR="00073DCB" w:rsidRDefault="00073DCB" w:rsidP="00073DCB">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5738AD4A" w14:textId="77777777" w:rsidR="00A94285" w:rsidRDefault="00A94285">
      <w:pPr>
        <w:rPr>
          <w:bCs/>
          <w:i/>
          <w:iCs/>
        </w:rPr>
      </w:pPr>
      <w:r>
        <w:br w:type="page"/>
      </w:r>
    </w:p>
    <w:p w14:paraId="5DF9E1FC" w14:textId="2C8DCE86" w:rsidR="00073DCB" w:rsidRDefault="00073DCB" w:rsidP="00073DCB">
      <w:pPr>
        <w:pStyle w:val="Heading3"/>
      </w:pPr>
      <w:r>
        <w:lastRenderedPageBreak/>
        <w:t>Construct Validity</w:t>
      </w:r>
    </w:p>
    <w:p w14:paraId="565F6D7E" w14:textId="74D5389E" w:rsidR="00073DCB" w:rsidRDefault="00073DCB" w:rsidP="00073DCB">
      <w:r>
        <w:tab/>
        <w:t>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After adding a second level of grouping by </w:t>
      </w:r>
      <w:r w:rsidRPr="00D079D9">
        <w:rPr>
          <w:i/>
          <w:iCs/>
        </w:rPr>
        <w:t>year</w:t>
      </w:r>
      <w:r>
        <w:t xml:space="preserve">, it also raises an observation that the number of victims is relatively stable across time.  From January 2015 to December 2019, the mean death rate is 905, </w:t>
      </w:r>
      <w:r>
        <w:lastRenderedPageBreak/>
        <w:t>with a standard deviation of 35.  While the situation is not getting any better, it is also not becoming worse.</w:t>
      </w:r>
    </w:p>
    <w:p w14:paraId="48AA415C" w14:textId="77777777" w:rsidR="00A74904" w:rsidRDefault="00A74904" w:rsidP="00A74904">
      <w:pPr>
        <w:pStyle w:val="Caption"/>
      </w:pPr>
      <w:bookmarkStart w:id="3" w:name="_Hlk50282823"/>
      <w:r>
        <w:t>Figure 1: Victims by Race</w:t>
      </w:r>
    </w:p>
    <w:p w14:paraId="469A4D13" w14:textId="77777777" w:rsidR="00A74904" w:rsidRDefault="00A74904" w:rsidP="00A74904">
      <w:pPr>
        <w:jc w:val="center"/>
      </w:pPr>
      <w:r>
        <w:rPr>
          <w:noProof/>
        </w:rPr>
        <w:drawing>
          <wp:inline distT="0" distB="0" distL="0" distR="0" wp14:anchorId="38F9245A" wp14:editId="51FC5D96">
            <wp:extent cx="3250615" cy="1781503"/>
            <wp:effectExtent l="0" t="0" r="698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015" cy="1882564"/>
                    </a:xfrm>
                    <a:prstGeom prst="rect">
                      <a:avLst/>
                    </a:prstGeom>
                  </pic:spPr>
                </pic:pic>
              </a:graphicData>
            </a:graphic>
          </wp:inline>
        </w:drawing>
      </w:r>
    </w:p>
    <w:bookmarkEnd w:id="3"/>
    <w:p w14:paraId="288BA5E6" w14:textId="29E5861A" w:rsidR="00A74904" w:rsidRDefault="009623DC" w:rsidP="00A74904">
      <w:pPr>
        <w:pStyle w:val="Heading2"/>
      </w:pPr>
      <w:r>
        <w:t>B</w:t>
      </w:r>
      <w:r w:rsidR="00A74904">
        <w:t>y Age</w:t>
      </w:r>
    </w:p>
    <w:p w14:paraId="106833C9" w14:textId="1ACE9BE5"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w:t>
      </w:r>
      <w:r w:rsidR="00C73056">
        <w:t>3</w:t>
      </w:r>
      <w:r>
        <w:t xml:space="preserve">).  These results roughly align with the exploration of race, which suggests that a skew exists in the data, but </w:t>
      </w:r>
      <w:proofErr w:type="spellStart"/>
      <w:r>
        <w:t>its</w:t>
      </w:r>
      <w:proofErr w:type="spellEnd"/>
      <w:r>
        <w:t xml:space="preserve"> not the smoking gun.</w:t>
      </w:r>
    </w:p>
    <w:p w14:paraId="08976796" w14:textId="1BB66B70" w:rsidR="00A74904" w:rsidRDefault="00A74904" w:rsidP="00A74904">
      <w:pPr>
        <w:pStyle w:val="Caption"/>
      </w:pPr>
      <w:bookmarkStart w:id="4" w:name="_Hlk50283034"/>
      <w:r>
        <w:t xml:space="preserve">Table </w:t>
      </w:r>
      <w:r w:rsidR="00C73056">
        <w:t>3</w:t>
      </w:r>
      <w:r>
        <w:t>: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4"/>
    </w:tbl>
    <w:p w14:paraId="14409FC4" w14:textId="77777777" w:rsidR="00A74904" w:rsidRDefault="00A74904" w:rsidP="00A74904"/>
    <w:p w14:paraId="54F5E568" w14:textId="77777777" w:rsidR="00C73056" w:rsidRDefault="00C73056">
      <w:pPr>
        <w:rPr>
          <w:b/>
        </w:rPr>
      </w:pPr>
      <w:r>
        <w:br w:type="page"/>
      </w:r>
    </w:p>
    <w:p w14:paraId="0E3DD6CE" w14:textId="29163B83" w:rsidR="00A74904" w:rsidRDefault="009623DC" w:rsidP="00A74904">
      <w:pPr>
        <w:pStyle w:val="Heading2"/>
      </w:pPr>
      <w:r>
        <w:lastRenderedPageBreak/>
        <w:t>B</w:t>
      </w:r>
      <w:r w:rsidR="00A74904">
        <w:t>y Sanity</w:t>
      </w:r>
    </w:p>
    <w:p w14:paraId="756663F1" w14:textId="77777777" w:rsidR="00A74904" w:rsidRDefault="00A74904" w:rsidP="00A74904">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3350AC91" w:rsidR="00A74904" w:rsidRDefault="00A74904" w:rsidP="00A74904">
      <w:pPr>
        <w:pStyle w:val="Caption"/>
      </w:pPr>
      <w:bookmarkStart w:id="5" w:name="_Hlk50283495"/>
      <w:r>
        <w:t xml:space="preserve">Table </w:t>
      </w:r>
      <w:r w:rsidR="00C73056">
        <w:t>4</w:t>
      </w:r>
      <w:r>
        <w:t>: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5"/>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6"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Enhancements of each record include categorical-features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6"/>
    </w:p>
    <w:p w14:paraId="7201729C" w14:textId="59A50AB1" w:rsidR="00A74904" w:rsidRDefault="00A74904" w:rsidP="00A74904">
      <w:r>
        <w:lastRenderedPageBreak/>
        <w:tab/>
      </w:r>
      <w:bookmarkStart w:id="7" w:name="_Hlk50283978"/>
      <w:r>
        <w:t>There are nationally fifty-three million people who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r w:rsidR="009310FA">
        <w:t>.</w:t>
      </w:r>
    </w:p>
    <w:p w14:paraId="3C96CC73" w14:textId="77777777" w:rsidR="00A74904" w:rsidRDefault="00A74904" w:rsidP="00A74904">
      <w:pPr>
        <w:pStyle w:val="Caption"/>
      </w:pPr>
      <w:bookmarkStart w:id="8" w:name="_Hlk50283843"/>
      <w:bookmarkEnd w:id="7"/>
      <w:r>
        <w:t>Figure 2: Victim Weapon Category</w:t>
      </w:r>
    </w:p>
    <w:p w14:paraId="002E2256" w14:textId="77777777" w:rsidR="00A74904" w:rsidRDefault="00A74904" w:rsidP="00A74904">
      <w:pPr>
        <w:jc w:val="center"/>
      </w:pPr>
      <w:r>
        <w:rPr>
          <w:noProof/>
        </w:rPr>
        <w:drawing>
          <wp:inline distT="0" distB="0" distL="0" distR="0" wp14:anchorId="606EE08E" wp14:editId="1EC6651C">
            <wp:extent cx="3837581" cy="1717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7581" cy="1717482"/>
                    </a:xfrm>
                    <a:prstGeom prst="rect">
                      <a:avLst/>
                    </a:prstGeom>
                  </pic:spPr>
                </pic:pic>
              </a:graphicData>
            </a:graphic>
          </wp:inline>
        </w:drawing>
      </w:r>
    </w:p>
    <w:bookmarkEnd w:id="8"/>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lastRenderedPageBreak/>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w:t>
      </w:r>
      <w:r>
        <w:lastRenderedPageBreak/>
        <w:t xml:space="preserve">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7D70F722" w14:textId="77777777" w:rsidR="00C73056" w:rsidRDefault="00C73056" w:rsidP="00C73056">
      <w:pPr>
        <w:pStyle w:val="Heading2"/>
      </w:pPr>
      <w:r>
        <w:t>Only Unarmed</w:t>
      </w:r>
    </w:p>
    <w:p w14:paraId="71C5BC8C" w14:textId="21B5A3C9" w:rsidR="00C73056" w:rsidRDefault="00C73056" w:rsidP="00C73056">
      <w:r>
        <w:tab/>
        <w:t>One particular subset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w:t>
      </w:r>
      <w:r w:rsidR="006744A1">
        <w:t xml:space="preserve"> 5</w:t>
      </w:r>
      <w:r>
        <w:t xml:space="preserve">).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w:t>
      </w:r>
      <w:r w:rsidR="006744A1">
        <w:t>6</w:t>
      </w:r>
      <w:r>
        <w:t>).  Further expanding the definition of unarmed to include non-weapons, such as staplers and pens, makes the low-risk situations approximately equal regardless of race.</w:t>
      </w:r>
    </w:p>
    <w:p w14:paraId="49DF47F6" w14:textId="16F8B38F" w:rsidR="00C73056" w:rsidRDefault="00C73056" w:rsidP="00C73056">
      <w:pPr>
        <w:pStyle w:val="Caption"/>
      </w:pPr>
      <w:r>
        <w:t xml:space="preserve">Table </w:t>
      </w:r>
      <w:r w:rsidR="006744A1">
        <w:t>5</w:t>
      </w:r>
      <w:r>
        <w:t>: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C73056" w14:paraId="050D3D93" w14:textId="77777777" w:rsidTr="00E22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5D88103" w14:textId="77777777" w:rsidR="00C73056" w:rsidRPr="002E7CB9" w:rsidRDefault="00C73056" w:rsidP="00E220B6">
            <w:pPr>
              <w:rPr>
                <w:color w:val="auto"/>
              </w:rPr>
            </w:pPr>
          </w:p>
        </w:tc>
        <w:tc>
          <w:tcPr>
            <w:tcW w:w="1870" w:type="dxa"/>
          </w:tcPr>
          <w:p w14:paraId="2DD9FEFF"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F184B3D"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0B2B65"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018C7911"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C73056" w14:paraId="60350566"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7FFE3F2" w14:textId="77777777" w:rsidR="00C73056" w:rsidRPr="002E7CB9" w:rsidRDefault="00C73056" w:rsidP="00E220B6">
            <w:r w:rsidRPr="002E7CB9">
              <w:rPr>
                <w:color w:val="000000"/>
              </w:rPr>
              <w:t>All</w:t>
            </w:r>
          </w:p>
        </w:tc>
        <w:tc>
          <w:tcPr>
            <w:tcW w:w="1870" w:type="dxa"/>
          </w:tcPr>
          <w:p w14:paraId="5ED8A6CA"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8838AA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296BA28E"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2147F2A9"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C73056" w14:paraId="2C10B88C"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6D1D093F" w14:textId="77777777" w:rsidR="00C73056" w:rsidRPr="002E7CB9" w:rsidRDefault="00C73056" w:rsidP="00E220B6">
            <w:r w:rsidRPr="002E7CB9">
              <w:rPr>
                <w:color w:val="000000"/>
              </w:rPr>
              <w:t>White</w:t>
            </w:r>
          </w:p>
        </w:tc>
        <w:tc>
          <w:tcPr>
            <w:tcW w:w="1870" w:type="dxa"/>
          </w:tcPr>
          <w:p w14:paraId="0DF8A502"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16DEFF97"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040010BC"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118EBDB6"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p>
        </w:tc>
      </w:tr>
      <w:tr w:rsidR="00C73056" w14:paraId="75465658"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84AD00" w14:textId="77777777" w:rsidR="00C73056" w:rsidRPr="002E7CB9" w:rsidRDefault="00C73056" w:rsidP="00E220B6">
            <w:r w:rsidRPr="002E7CB9">
              <w:rPr>
                <w:color w:val="000000"/>
              </w:rPr>
              <w:t>Black</w:t>
            </w:r>
          </w:p>
        </w:tc>
        <w:tc>
          <w:tcPr>
            <w:tcW w:w="1870" w:type="dxa"/>
          </w:tcPr>
          <w:p w14:paraId="34EDA02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1B26F3F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406AB3E8"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5884AF4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C73056" w14:paraId="793AFEDB"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266B5659" w14:textId="77777777" w:rsidR="00C73056" w:rsidRPr="002E7CB9" w:rsidRDefault="00C73056" w:rsidP="00E220B6">
            <w:r w:rsidRPr="002E7CB9">
              <w:rPr>
                <w:color w:val="000000"/>
              </w:rPr>
              <w:t>Hispanic</w:t>
            </w:r>
          </w:p>
        </w:tc>
        <w:tc>
          <w:tcPr>
            <w:tcW w:w="1870" w:type="dxa"/>
          </w:tcPr>
          <w:p w14:paraId="7EDC48DA"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3E3E00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38178BD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7A5DBD7B"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67501C68" w14:textId="77777777" w:rsidR="00C73056" w:rsidRDefault="00C73056" w:rsidP="00C73056">
      <w:pPr>
        <w:pStyle w:val="Caption"/>
      </w:pPr>
    </w:p>
    <w:p w14:paraId="075E9D92" w14:textId="3CEB2BB5" w:rsidR="00C73056" w:rsidRDefault="00C73056" w:rsidP="00C73056">
      <w:pPr>
        <w:pStyle w:val="Caption"/>
      </w:pPr>
      <w:r>
        <w:t xml:space="preserve">Table </w:t>
      </w:r>
      <w:r w:rsidR="006744A1">
        <w:t>6</w:t>
      </w:r>
      <w:r>
        <w:t>: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C73056" w14:paraId="503ACEA9" w14:textId="77777777" w:rsidTr="00E220B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53CFB112" w14:textId="77777777" w:rsidR="00C73056" w:rsidRDefault="00C73056" w:rsidP="00E220B6">
            <w:r>
              <w:t>Race</w:t>
            </w:r>
          </w:p>
        </w:tc>
        <w:tc>
          <w:tcPr>
            <w:tcW w:w="2342" w:type="dxa"/>
          </w:tcPr>
          <w:p w14:paraId="61C8E0DF"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7267A2FA"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0CE4341B"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29AF96D9"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Total</w:t>
            </w:r>
          </w:p>
        </w:tc>
      </w:tr>
      <w:tr w:rsidR="00C73056" w14:paraId="28B0584F"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7B16FC56" w14:textId="77777777" w:rsidR="00C73056" w:rsidRDefault="00C73056" w:rsidP="00E220B6">
            <w:r>
              <w:t>Black</w:t>
            </w:r>
          </w:p>
        </w:tc>
        <w:tc>
          <w:tcPr>
            <w:tcW w:w="2342" w:type="dxa"/>
          </w:tcPr>
          <w:p w14:paraId="3BDB725E"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CBF553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033418DD"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00AA84A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69</w:t>
            </w:r>
          </w:p>
        </w:tc>
      </w:tr>
      <w:tr w:rsidR="00C73056" w14:paraId="5F567A39" w14:textId="77777777" w:rsidTr="00E220B6">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038A46A" w14:textId="77777777" w:rsidR="00C73056" w:rsidRDefault="00C73056" w:rsidP="00E220B6">
            <w:r>
              <w:t>Whites</w:t>
            </w:r>
          </w:p>
        </w:tc>
        <w:tc>
          <w:tcPr>
            <w:tcW w:w="2342" w:type="dxa"/>
          </w:tcPr>
          <w:p w14:paraId="6808356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1DF5D680"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7B32A41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60CE2461"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253</w:t>
            </w:r>
          </w:p>
        </w:tc>
      </w:tr>
      <w:tr w:rsidR="00C73056" w14:paraId="3AD06FB0"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39BC682" w14:textId="77777777" w:rsidR="00C73056" w:rsidRDefault="00C73056" w:rsidP="00E220B6">
            <w:r>
              <w:t>Hispanics</w:t>
            </w:r>
          </w:p>
        </w:tc>
        <w:tc>
          <w:tcPr>
            <w:tcW w:w="2342" w:type="dxa"/>
          </w:tcPr>
          <w:p w14:paraId="5A1B2EF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5FE6578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22B7E787"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0439DC98"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03</w:t>
            </w:r>
          </w:p>
        </w:tc>
      </w:tr>
    </w:tbl>
    <w:p w14:paraId="69597CD1" w14:textId="77777777" w:rsidR="00C73056" w:rsidRPr="00A74904" w:rsidRDefault="00C73056" w:rsidP="00C73056"/>
    <w:p w14:paraId="63C7DC3C" w14:textId="1324031C" w:rsidR="009623DC" w:rsidRDefault="009623DC" w:rsidP="009623DC">
      <w:pPr>
        <w:pStyle w:val="Heading1"/>
      </w:pPr>
      <w:r>
        <w:lastRenderedPageBreak/>
        <w:t>Strategic Planning</w:t>
      </w:r>
    </w:p>
    <w:p w14:paraId="28DFFC0D" w14:textId="77777777" w:rsidR="00BC791D" w:rsidRDefault="00BC791D" w:rsidP="004F3FE2">
      <w:pPr>
        <w:pStyle w:val="Heading2"/>
      </w:pPr>
      <w:r>
        <w:t>Potential Motivators</w:t>
      </w:r>
    </w:p>
    <w:p w14:paraId="33D5375F" w14:textId="3B275A89"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have to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rsidR="000B589E">
        <w:t>6)</w:t>
      </w:r>
      <w:r>
        <w:t>.  Training and procedures could exist to address these scenarios in a manner that improves the probability of a peaceful resolution.  While it does not address all of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0C777790" w14:textId="40DB1E01" w:rsidR="00E6489E" w:rsidRDefault="000B589E" w:rsidP="000B589E">
      <w:pPr>
        <w:pStyle w:val="Heading2"/>
      </w:pPr>
      <w:r>
        <w:t>Monitoring Progress</w:t>
      </w:r>
    </w:p>
    <w:p w14:paraId="311AD27F" w14:textId="6D0A2C93" w:rsidR="000B589E" w:rsidRPr="000B589E" w:rsidRDefault="000B589E" w:rsidP="000B589E">
      <w:r>
        <w:tab/>
      </w:r>
    </w:p>
    <w:p w14:paraId="51B3BDDB" w14:textId="1623444B" w:rsidR="00E6489E" w:rsidRDefault="00E6489E" w:rsidP="00E6489E">
      <w:pPr>
        <w:pStyle w:val="Heading1"/>
      </w:pPr>
      <w:r>
        <w:t>Conclusions</w:t>
      </w:r>
    </w:p>
    <w:p w14:paraId="29088BBE" w14:textId="77777777" w:rsidR="008A65D4" w:rsidRDefault="008A65D4" w:rsidP="008A65D4">
      <w:pPr>
        <w:ind w:firstLine="720"/>
      </w:pPr>
      <w:r>
        <w:lastRenderedPageBreak/>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Over 200 publications that reference Nix et al.’s paper in Nature magazine and Google returns 7.7 million results for the second quote.  When NCU-C set out to assess the problem, the initial expectation was to find racial inequality and bias decisions against people of color.  While both of these conclusions are true, that does not appear to be the entire story about police brutality in America.</w:t>
      </w:r>
    </w:p>
    <w:p w14:paraId="47E5AEF2" w14:textId="6683AAE7" w:rsidR="008A65D4" w:rsidRPr="00B4487C" w:rsidRDefault="008A65D4" w:rsidP="008A65D4">
      <w:r>
        <w:tab/>
        <w:t xml:space="preserve">Fundamentally these differences are a matter of contextualizing what filtration and inclusion encroach into </w:t>
      </w:r>
      <w:r>
        <w:t xml:space="preserve">the </w:t>
      </w:r>
      <w:r>
        <w:t xml:space="preserve">calculus.  For </w:t>
      </w:r>
      <w:r>
        <w:t>example</w:t>
      </w:r>
      <w:r>
        <w:t xml:space="preserve">, </w:t>
      </w:r>
      <w:r>
        <w:t xml:space="preserve">a previous statement claims, “13% of the population,” referring to the national total.  While this summation is perfectly valid, it will come to a different outcome than a demographically adjusted formula.  Similarly, subtle changes to other data partitioning schemes can vastly influence conclusions.  These distinctions make it critical that researchers clarify the methodology and strategy to their approach.  Without that information, the results can arbitrarily confirm any result and </w:t>
      </w:r>
      <w:r w:rsidR="006464CA">
        <w:t xml:space="preserve">prevent the </w:t>
      </w:r>
      <w:r>
        <w:t>formation of strategic decision making.</w:t>
      </w:r>
    </w:p>
    <w:p w14:paraId="61FFAFCF" w14:textId="77777777" w:rsidR="008A65D4" w:rsidRPr="008A65D4" w:rsidRDefault="008A65D4" w:rsidP="008A65D4"/>
    <w:sectPr w:rsidR="008A65D4" w:rsidRPr="008A65D4"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F611D1" w14:textId="77777777" w:rsidR="000E42B7" w:rsidRDefault="000E42B7" w:rsidP="0082223F">
      <w:pPr>
        <w:spacing w:line="240" w:lineRule="auto"/>
      </w:pPr>
      <w:r>
        <w:separator/>
      </w:r>
    </w:p>
  </w:endnote>
  <w:endnote w:type="continuationSeparator" w:id="0">
    <w:p w14:paraId="76BF21B0" w14:textId="77777777" w:rsidR="000E42B7" w:rsidRDefault="000E42B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40021" w14:textId="77777777" w:rsidR="000E42B7" w:rsidRDefault="000E42B7" w:rsidP="0082223F">
      <w:pPr>
        <w:spacing w:line="240" w:lineRule="auto"/>
      </w:pPr>
      <w:r>
        <w:separator/>
      </w:r>
    </w:p>
  </w:footnote>
  <w:footnote w:type="continuationSeparator" w:id="0">
    <w:p w14:paraId="12FB1772" w14:textId="77777777" w:rsidR="000E42B7" w:rsidRDefault="000E42B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B589E"/>
    <w:rsid w:val="000E42B7"/>
    <w:rsid w:val="000F3D8D"/>
    <w:rsid w:val="00183597"/>
    <w:rsid w:val="001B27C4"/>
    <w:rsid w:val="00236540"/>
    <w:rsid w:val="0026774D"/>
    <w:rsid w:val="002806B7"/>
    <w:rsid w:val="002F5101"/>
    <w:rsid w:val="003C62D7"/>
    <w:rsid w:val="003F4714"/>
    <w:rsid w:val="003F4BBF"/>
    <w:rsid w:val="00401D65"/>
    <w:rsid w:val="004223E8"/>
    <w:rsid w:val="00424108"/>
    <w:rsid w:val="004A6DDB"/>
    <w:rsid w:val="004A784B"/>
    <w:rsid w:val="004F3FE2"/>
    <w:rsid w:val="0055795D"/>
    <w:rsid w:val="005B7079"/>
    <w:rsid w:val="006464CA"/>
    <w:rsid w:val="006744A1"/>
    <w:rsid w:val="006B2501"/>
    <w:rsid w:val="006D793E"/>
    <w:rsid w:val="006E02C4"/>
    <w:rsid w:val="0073677D"/>
    <w:rsid w:val="00752E8E"/>
    <w:rsid w:val="00776D8A"/>
    <w:rsid w:val="0082223F"/>
    <w:rsid w:val="008671E9"/>
    <w:rsid w:val="00877007"/>
    <w:rsid w:val="008A65D4"/>
    <w:rsid w:val="008B5129"/>
    <w:rsid w:val="008E19FA"/>
    <w:rsid w:val="009310FA"/>
    <w:rsid w:val="009623DC"/>
    <w:rsid w:val="00971AFA"/>
    <w:rsid w:val="009A64AB"/>
    <w:rsid w:val="009A757D"/>
    <w:rsid w:val="009C3C05"/>
    <w:rsid w:val="009C5811"/>
    <w:rsid w:val="00A21F22"/>
    <w:rsid w:val="00A42437"/>
    <w:rsid w:val="00A74904"/>
    <w:rsid w:val="00A94285"/>
    <w:rsid w:val="00AD0678"/>
    <w:rsid w:val="00B13ADF"/>
    <w:rsid w:val="00B14C2A"/>
    <w:rsid w:val="00B4487C"/>
    <w:rsid w:val="00B83595"/>
    <w:rsid w:val="00BC791D"/>
    <w:rsid w:val="00BD73B1"/>
    <w:rsid w:val="00C54DC8"/>
    <w:rsid w:val="00C73056"/>
    <w:rsid w:val="00C73692"/>
    <w:rsid w:val="00C80AB8"/>
    <w:rsid w:val="00C87AD8"/>
    <w:rsid w:val="00C93BB7"/>
    <w:rsid w:val="00CB25E9"/>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A7F6ED4C-D84E-48C0-A493-D26BA877B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5</TotalTime>
  <Pages>16</Pages>
  <Words>3769</Words>
  <Characters>2148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9-13T14:28:00Z</dcterms:modified>
</cp:coreProperties>
</file>